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uel Randa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u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nda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0S010 Catlin Sq. Geneva, IL, USA 601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jrandall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645075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nd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9/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rew</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